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124BB" w14:textId="03B8B93A" w:rsidR="008D6263" w:rsidRDefault="00DB6DE7">
      <w:r>
        <w:t>Q1.</w:t>
      </w:r>
      <w:r>
        <w:tab/>
        <w:t>OSI model</w:t>
      </w:r>
    </w:p>
    <w:p w14:paraId="60A69606" w14:textId="69F60DFF" w:rsidR="00DB6DE7" w:rsidRDefault="00DB6DE7">
      <w:r>
        <w:t>Q2.</w:t>
      </w:r>
      <w:r>
        <w:tab/>
        <w:t>IDS, IPS – important</w:t>
      </w:r>
    </w:p>
    <w:p w14:paraId="46D7F8DD" w14:textId="336371C1" w:rsidR="00DB6DE7" w:rsidRDefault="00DB6DE7">
      <w:r>
        <w:t>Q3.</w:t>
      </w:r>
      <w:r>
        <w:tab/>
        <w:t>Arp poisoning</w:t>
      </w:r>
    </w:p>
    <w:p w14:paraId="090FC565" w14:textId="5E5BDDA3" w:rsidR="00DB6DE7" w:rsidRDefault="00DB6DE7">
      <w:r>
        <w:t>Q4.</w:t>
      </w:r>
      <w:r>
        <w:tab/>
        <w:t>ICMP packet functions</w:t>
      </w:r>
    </w:p>
    <w:p w14:paraId="0552900F" w14:textId="0A66D30F" w:rsidR="00DB6DE7" w:rsidRDefault="00DB6DE7">
      <w:r>
        <w:t>Q5.</w:t>
      </w:r>
      <w:r>
        <w:tab/>
        <w:t>Server fingerprinting &amp; its features</w:t>
      </w:r>
    </w:p>
    <w:p w14:paraId="25BB8E76" w14:textId="0139675A" w:rsidR="00DB6DE7" w:rsidRDefault="00DB6DE7">
      <w:r>
        <w:t>Q6.</w:t>
      </w:r>
      <w:r>
        <w:tab/>
        <w:t>Types of enumeration</w:t>
      </w:r>
    </w:p>
    <w:p w14:paraId="123E90D6" w14:textId="11842C4E" w:rsidR="00DB6DE7" w:rsidRDefault="00DB6DE7">
      <w:r>
        <w:t>Q7.</w:t>
      </w:r>
      <w:r>
        <w:tab/>
        <w:t>Principles of security</w:t>
      </w:r>
    </w:p>
    <w:p w14:paraId="16A46D74" w14:textId="5CDFDBAD" w:rsidR="00DB6DE7" w:rsidRDefault="00DB6DE7">
      <w:r>
        <w:t>Q8.</w:t>
      </w:r>
      <w:r>
        <w:tab/>
        <w:t>Key function of cryptography principles</w:t>
      </w:r>
    </w:p>
    <w:p w14:paraId="12FB6C51" w14:textId="5F52A239" w:rsidR="00DB6DE7" w:rsidRDefault="00DB6DE7">
      <w:r>
        <w:t>Q9.</w:t>
      </w:r>
      <w:r>
        <w:tab/>
        <w:t>Attack vectors in network security</w:t>
      </w:r>
    </w:p>
    <w:p w14:paraId="002643A5" w14:textId="6A5D0E1A" w:rsidR="00DB6DE7" w:rsidRDefault="00DB6DE7">
      <w:r>
        <w:t>Q10.</w:t>
      </w:r>
      <w:r>
        <w:tab/>
        <w:t>TCP &amp; UDP scanning</w:t>
      </w:r>
    </w:p>
    <w:p w14:paraId="0EF2DECE" w14:textId="1B792192" w:rsidR="00DB6DE7" w:rsidRDefault="00DB6DE7">
      <w:r>
        <w:t>Q11.</w:t>
      </w:r>
      <w:r>
        <w:tab/>
        <w:t>WLAN based attacks</w:t>
      </w:r>
    </w:p>
    <w:p w14:paraId="11098B99" w14:textId="486B1260" w:rsidR="00DB6DE7" w:rsidRDefault="00DB6DE7">
      <w:r>
        <w:t>Q12.</w:t>
      </w:r>
      <w:r>
        <w:tab/>
        <w:t xml:space="preserve">Network </w:t>
      </w:r>
      <w:proofErr w:type="spellStart"/>
      <w:r>
        <w:t>pentesting</w:t>
      </w:r>
      <w:proofErr w:type="spellEnd"/>
      <w:r>
        <w:t xml:space="preserve"> lifecycle</w:t>
      </w:r>
    </w:p>
    <w:p w14:paraId="4EACC7D6" w14:textId="0206FDBB" w:rsidR="00DB6DE7" w:rsidRDefault="00DB6DE7">
      <w:r>
        <w:t>Q13.</w:t>
      </w:r>
      <w:r>
        <w:tab/>
        <w:t xml:space="preserve">Application assessments of network </w:t>
      </w:r>
      <w:proofErr w:type="spellStart"/>
      <w:r>
        <w:t>pentest</w:t>
      </w:r>
      <w:proofErr w:type="spellEnd"/>
      <w:r>
        <w:t>.</w:t>
      </w:r>
    </w:p>
    <w:p w14:paraId="6140AC39" w14:textId="6D9157D4" w:rsidR="00DB6DE7" w:rsidRDefault="00DB6DE7">
      <w:r>
        <w:t>Q14.</w:t>
      </w:r>
      <w:r>
        <w:tab/>
      </w:r>
      <w:r w:rsidR="00A512A4">
        <w:t>Network proxy in detail</w:t>
      </w:r>
    </w:p>
    <w:p w14:paraId="7BE36011" w14:textId="26BDBB7D" w:rsidR="00A512A4" w:rsidRDefault="00A512A4">
      <w:r>
        <w:t>Q15.</w:t>
      </w:r>
      <w:r>
        <w:tab/>
        <w:t>Types of phishing attacks</w:t>
      </w:r>
    </w:p>
    <w:p w14:paraId="57CE6767" w14:textId="5B2CE2F8" w:rsidR="00A512A4" w:rsidRDefault="00A512A4">
      <w:r>
        <w:t>Q16.</w:t>
      </w:r>
      <w:r>
        <w:tab/>
        <w:t>Describe war driving with case study.</w:t>
      </w:r>
    </w:p>
    <w:p w14:paraId="640C2EF1" w14:textId="00B37A7C" w:rsidR="00A512A4" w:rsidRDefault="00A512A4">
      <w:r>
        <w:t>Q17.</w:t>
      </w:r>
      <w:r>
        <w:tab/>
        <w:t>Difference between WEP &amp; WPA</w:t>
      </w:r>
    </w:p>
    <w:p w14:paraId="006EA744" w14:textId="2197E3B6" w:rsidR="00A512A4" w:rsidRDefault="00A512A4">
      <w:r>
        <w:t>Q18.</w:t>
      </w:r>
      <w:r>
        <w:tab/>
      </w:r>
      <w:r w:rsidR="002345A7">
        <w:t>E</w:t>
      </w:r>
      <w:r>
        <w:t>xplain network evidence acquisition process.</w:t>
      </w:r>
    </w:p>
    <w:p w14:paraId="1A0430A1" w14:textId="712018B5" w:rsidR="00A512A4" w:rsidRDefault="00A512A4">
      <w:r>
        <w:t>Q19.</w:t>
      </w:r>
      <w:r>
        <w:tab/>
        <w:t>Network forensic investigation methodology</w:t>
      </w:r>
    </w:p>
    <w:p w14:paraId="7760D614" w14:textId="18704274" w:rsidR="00A512A4" w:rsidRDefault="00A512A4">
      <w:r>
        <w:t>Q20.</w:t>
      </w:r>
      <w:r>
        <w:tab/>
        <w:t xml:space="preserve">Difference between threat, vulnerabilities &amp; </w:t>
      </w:r>
      <w:proofErr w:type="spellStart"/>
      <w:r>
        <w:t>attcks</w:t>
      </w:r>
      <w:proofErr w:type="spellEnd"/>
    </w:p>
    <w:p w14:paraId="25B22559" w14:textId="01FE781E" w:rsidR="00A512A4" w:rsidRDefault="00A512A4">
      <w:r>
        <w:t>Q21.</w:t>
      </w:r>
      <w:r>
        <w:tab/>
        <w:t>Explain active &amp;passive scanning</w:t>
      </w:r>
    </w:p>
    <w:p w14:paraId="1A52B77F" w14:textId="535BEAEF" w:rsidR="00A512A4" w:rsidRDefault="00A512A4">
      <w:r>
        <w:t>Q22.</w:t>
      </w:r>
      <w:r>
        <w:tab/>
        <w:t>Explain regional internet registries.</w:t>
      </w:r>
    </w:p>
    <w:p w14:paraId="0850BF40" w14:textId="774CDD79" w:rsidR="00A512A4" w:rsidRDefault="00A512A4">
      <w:r>
        <w:t>Q23.</w:t>
      </w:r>
      <w:r>
        <w:tab/>
        <w:t>Explain digital signatures.</w:t>
      </w:r>
    </w:p>
    <w:p w14:paraId="5AD957E7" w14:textId="4B706E92" w:rsidR="00A512A4" w:rsidRDefault="00A512A4">
      <w:r>
        <w:t>Q24.</w:t>
      </w:r>
      <w:r>
        <w:tab/>
        <w:t>What is event log aggregation?</w:t>
      </w:r>
    </w:p>
    <w:p w14:paraId="334EA830" w14:textId="5427C31B" w:rsidR="00A512A4" w:rsidRDefault="00A512A4">
      <w:r>
        <w:t>Q25.</w:t>
      </w:r>
      <w:r>
        <w:tab/>
        <w:t xml:space="preserve">Explain </w:t>
      </w:r>
      <w:proofErr w:type="spellStart"/>
      <w:r>
        <w:t>wlan</w:t>
      </w:r>
      <w:proofErr w:type="spellEnd"/>
      <w:r>
        <w:t xml:space="preserve"> </w:t>
      </w:r>
      <w:proofErr w:type="spellStart"/>
      <w:r>
        <w:t>pentesting</w:t>
      </w:r>
      <w:proofErr w:type="spellEnd"/>
    </w:p>
    <w:p w14:paraId="1474BADA" w14:textId="5F4DD672" w:rsidR="00A512A4" w:rsidRDefault="00A512A4">
      <w:r>
        <w:t>Q26.</w:t>
      </w:r>
      <w:r>
        <w:tab/>
        <w:t xml:space="preserve">Network authentication &amp; security flow </w:t>
      </w:r>
      <w:r w:rsidR="00174985">
        <w:t xml:space="preserve">/ flaw </w:t>
      </w:r>
      <w:r>
        <w:t>case study.</w:t>
      </w:r>
    </w:p>
    <w:p w14:paraId="5799318B" w14:textId="163EAFFA" w:rsidR="00A512A4" w:rsidRDefault="00A512A4">
      <w:r>
        <w:t>Q27.</w:t>
      </w:r>
      <w:r>
        <w:tab/>
        <w:t>Asymmetric &amp; symmetric encryption.</w:t>
      </w:r>
    </w:p>
    <w:sectPr w:rsidR="00A512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zA1NzKwNDO1MDBU0lEKTi0uzszPAykwrAUADl/briwAAAA="/>
  </w:docVars>
  <w:rsids>
    <w:rsidRoot w:val="00DB6DE7"/>
    <w:rsid w:val="00174985"/>
    <w:rsid w:val="002345A7"/>
    <w:rsid w:val="008D6263"/>
    <w:rsid w:val="00A512A4"/>
    <w:rsid w:val="00DB6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D1BAE"/>
  <w15:chartTrackingRefBased/>
  <w15:docId w15:val="{FA7FCC72-DA99-4FCD-A767-3C25B96D0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3</cp:revision>
  <dcterms:created xsi:type="dcterms:W3CDTF">2022-07-31T10:47:00Z</dcterms:created>
  <dcterms:modified xsi:type="dcterms:W3CDTF">2022-07-31T17:03:00Z</dcterms:modified>
</cp:coreProperties>
</file>